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3FC7" w:rsidRPr="00EB0338" w:rsidRDefault="00E22663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 w:rsidR="00E740AC" w:rsidRPr="00EB0338">
        <w:rPr>
          <w:rFonts w:asciiTheme="minorHAnsi" w:hAnsiTheme="minorHAnsi" w:cstheme="minorHAnsi"/>
          <w:sz w:val="24"/>
          <w:szCs w:val="24"/>
        </w:rPr>
        <w:t>OWN OF WASHINGTON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Bryan Memorial Town Hall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Post Office Box 383</w:t>
      </w:r>
    </w:p>
    <w:p w:rsidR="007B3FC7" w:rsidRPr="00EB0338" w:rsidRDefault="00E740AC">
      <w:pPr>
        <w:jc w:val="center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Washington Depot, Connecticut 06794</w:t>
      </w:r>
    </w:p>
    <w:p w:rsidR="007B3FC7" w:rsidRPr="00EB0338" w:rsidRDefault="007B3FC7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7B3FC7" w:rsidRPr="00752649" w:rsidRDefault="00E740AC" w:rsidP="00752649">
      <w:pPr>
        <w:pStyle w:val="Heading1"/>
        <w:rPr>
          <w:rFonts w:asciiTheme="minorHAnsi" w:hAnsiTheme="minorHAnsi" w:cstheme="minorHAnsi"/>
        </w:rPr>
      </w:pPr>
      <w:r w:rsidRPr="00EB0338">
        <w:rPr>
          <w:rFonts w:asciiTheme="minorHAnsi" w:hAnsiTheme="minorHAnsi" w:cstheme="minorHAnsi"/>
        </w:rPr>
        <w:t>ZONING BOARD OF APPEALS</w:t>
      </w:r>
    </w:p>
    <w:p w:rsidR="0061431F" w:rsidRPr="00EB0338" w:rsidRDefault="00752649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REGULAR </w:t>
      </w:r>
      <w:r w:rsidR="00AF4D36">
        <w:rPr>
          <w:rFonts w:asciiTheme="minorHAnsi" w:hAnsiTheme="minorHAnsi" w:cstheme="minorHAnsi"/>
          <w:b/>
          <w:sz w:val="24"/>
          <w:szCs w:val="24"/>
        </w:rPr>
        <w:t>MEETING</w:t>
      </w:r>
      <w:r>
        <w:rPr>
          <w:rFonts w:asciiTheme="minorHAnsi" w:hAnsiTheme="minorHAnsi" w:cstheme="minorHAnsi"/>
          <w:b/>
          <w:sz w:val="24"/>
          <w:szCs w:val="24"/>
        </w:rPr>
        <w:t xml:space="preserve"> AGENDA</w:t>
      </w:r>
    </w:p>
    <w:p w:rsidR="004B0216" w:rsidRPr="00EB0338" w:rsidRDefault="00513A93">
      <w:pPr>
        <w:jc w:val="center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i/>
          <w:color w:val="FF0000"/>
          <w:sz w:val="24"/>
          <w:szCs w:val="24"/>
        </w:rPr>
        <w:t>FEBRUARY 21</w:t>
      </w:r>
      <w:r w:rsidR="006C269E">
        <w:rPr>
          <w:rFonts w:asciiTheme="minorHAnsi" w:hAnsiTheme="minorHAnsi" w:cstheme="minorHAnsi"/>
          <w:b/>
          <w:i/>
          <w:color w:val="FF0000"/>
          <w:sz w:val="24"/>
          <w:szCs w:val="24"/>
        </w:rPr>
        <w:t>, 2019</w:t>
      </w:r>
    </w:p>
    <w:p w:rsidR="00752649" w:rsidRDefault="00752649">
      <w:pPr>
        <w:rPr>
          <w:rFonts w:asciiTheme="minorHAnsi" w:hAnsiTheme="minorHAnsi" w:cstheme="minorHAnsi"/>
          <w:b/>
          <w:color w:val="000000"/>
          <w:sz w:val="24"/>
          <w:szCs w:val="24"/>
        </w:rPr>
      </w:pPr>
    </w:p>
    <w:p w:rsidR="007B3FC7" w:rsidRPr="00EB0338" w:rsidRDefault="00E740AC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7:30 p.m. </w:t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Pr="00EB0338">
        <w:rPr>
          <w:rFonts w:asciiTheme="minorHAnsi" w:hAnsiTheme="minorHAnsi" w:cstheme="minorHAnsi"/>
          <w:b/>
          <w:color w:val="000000"/>
          <w:sz w:val="24"/>
          <w:szCs w:val="24"/>
        </w:rPr>
        <w:tab/>
      </w:r>
      <w:r w:rsidR="00376D54" w:rsidRPr="00EB0338">
        <w:rPr>
          <w:rFonts w:asciiTheme="minorHAnsi" w:hAnsiTheme="minorHAnsi" w:cstheme="minorHAnsi"/>
          <w:b/>
          <w:color w:val="000000"/>
          <w:sz w:val="24"/>
          <w:szCs w:val="24"/>
        </w:rPr>
        <w:t xml:space="preserve">                </w:t>
      </w:r>
      <w:r w:rsidR="00DB57CB" w:rsidRPr="00EB0338">
        <w:rPr>
          <w:rFonts w:asciiTheme="minorHAnsi" w:hAnsiTheme="minorHAnsi" w:cstheme="minorHAnsi"/>
          <w:b/>
          <w:bCs/>
          <w:sz w:val="24"/>
          <w:szCs w:val="24"/>
        </w:rPr>
        <w:t>Main</w:t>
      </w: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Level Meeting Room</w:t>
      </w:r>
      <w:r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p w:rsidR="00253020" w:rsidRPr="00EB0338" w:rsidRDefault="002E0FB0">
      <w:pPr>
        <w:ind w:left="720" w:hanging="720"/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sz w:val="24"/>
          <w:szCs w:val="24"/>
        </w:rPr>
        <w:t>ZBA</w:t>
      </w:r>
    </w:p>
    <w:p w:rsidR="007B3FC7" w:rsidRPr="00EB0338" w:rsidRDefault="007B3FC7">
      <w:pPr>
        <w:ind w:left="720" w:hanging="720"/>
        <w:rPr>
          <w:rFonts w:asciiTheme="minorHAnsi" w:hAnsiTheme="minorHAnsi" w:cstheme="minorHAnsi"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all to Order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Seating of the Members/Alternates</w:t>
      </w: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</w:p>
    <w:p w:rsidR="00C419E7" w:rsidRPr="00EB0338" w:rsidRDefault="00C419E7">
      <w:pPr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Public Hearing with Deliberation to Follow:</w:t>
      </w:r>
    </w:p>
    <w:p w:rsidR="004936D9" w:rsidRPr="00EB0338" w:rsidRDefault="00886338" w:rsidP="004B5D17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B0338">
        <w:rPr>
          <w:rFonts w:asciiTheme="minorHAnsi" w:hAnsiTheme="minorHAnsi" w:cstheme="minorHAnsi"/>
          <w:b/>
          <w:bCs/>
          <w:sz w:val="24"/>
          <w:szCs w:val="24"/>
        </w:rPr>
        <w:t xml:space="preserve">  </w:t>
      </w:r>
    </w:p>
    <w:p w:rsidR="00C917D7" w:rsidRPr="00EB0338" w:rsidRDefault="006A2E81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 xml:space="preserve">Continued - </w:t>
      </w:r>
      <w:r w:rsidR="00C917D7" w:rsidRPr="00EB0338">
        <w:rPr>
          <w:rFonts w:asciiTheme="minorHAnsi" w:hAnsiTheme="minorHAnsi" w:cstheme="minorHAnsi"/>
          <w:b/>
          <w:sz w:val="24"/>
          <w:szCs w:val="24"/>
        </w:rPr>
        <w:t xml:space="preserve">ZBA-1065:  </w:t>
      </w:r>
      <w:r w:rsidR="00C917D7" w:rsidRPr="00EB0338">
        <w:rPr>
          <w:rFonts w:asciiTheme="minorHAnsi" w:hAnsiTheme="minorHAnsi" w:cstheme="minorHAnsi"/>
          <w:sz w:val="24"/>
          <w:szCs w:val="24"/>
        </w:rPr>
        <w:t xml:space="preserve">Request of </w:t>
      </w:r>
      <w:r w:rsidR="00204D30" w:rsidRPr="00EB0338">
        <w:rPr>
          <w:rFonts w:asciiTheme="minorHAnsi" w:hAnsiTheme="minorHAnsi" w:cstheme="minorHAnsi"/>
          <w:sz w:val="24"/>
          <w:szCs w:val="24"/>
        </w:rPr>
        <w:t>Howard, 99 West Shore Rd, for Spe</w:t>
      </w:r>
      <w:r w:rsidR="00513A93">
        <w:rPr>
          <w:rFonts w:asciiTheme="minorHAnsi" w:hAnsiTheme="minorHAnsi" w:cstheme="minorHAnsi"/>
          <w:sz w:val="24"/>
          <w:szCs w:val="24"/>
        </w:rPr>
        <w:t>cial Exception for Section 17.4</w:t>
      </w:r>
      <w:r w:rsidR="00204D30" w:rsidRPr="00EB0338">
        <w:rPr>
          <w:rFonts w:asciiTheme="minorHAnsi" w:hAnsiTheme="minorHAnsi" w:cstheme="minorHAnsi"/>
          <w:sz w:val="24"/>
          <w:szCs w:val="24"/>
        </w:rPr>
        <w:t xml:space="preserve"> – Nonconforming Structures, to rebuild boathouse on existing foundation.</w:t>
      </w: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</w:p>
    <w:p w:rsidR="006A2E81" w:rsidRDefault="00AF4D3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Continued - </w:t>
      </w:r>
      <w:r w:rsidR="006A2E81" w:rsidRPr="00EB0338">
        <w:rPr>
          <w:rFonts w:asciiTheme="minorHAnsi" w:hAnsiTheme="minorHAnsi" w:cstheme="minorHAnsi"/>
          <w:b/>
          <w:sz w:val="24"/>
          <w:szCs w:val="24"/>
        </w:rPr>
        <w:t xml:space="preserve">ZBA-1066: </w:t>
      </w:r>
      <w:r w:rsidR="006A2E81" w:rsidRPr="00EB0338">
        <w:rPr>
          <w:rFonts w:asciiTheme="minorHAnsi" w:hAnsiTheme="minorHAnsi" w:cstheme="minorHAnsi"/>
          <w:noProof/>
          <w:sz w:val="24"/>
          <w:szCs w:val="24"/>
        </w:rPr>
        <w:t>Re</w:t>
      </w:r>
      <w:r w:rsidR="006A2E81" w:rsidRPr="00EB0338">
        <w:rPr>
          <w:rFonts w:asciiTheme="minorHAnsi" w:hAnsiTheme="minorHAnsi" w:cstheme="minorHAnsi"/>
          <w:sz w:val="24"/>
          <w:szCs w:val="24"/>
        </w:rPr>
        <w:t xml:space="preserve">quest of Pavilion Hall LLC, 17 East Shore Rd, for Variance – Section 11.6.1- Minimum Setback Requirements, to place propane tank </w:t>
      </w:r>
      <w:r w:rsidR="00513A93">
        <w:rPr>
          <w:rFonts w:asciiTheme="minorHAnsi" w:hAnsiTheme="minorHAnsi" w:cstheme="minorHAnsi"/>
          <w:sz w:val="24"/>
          <w:szCs w:val="24"/>
        </w:rPr>
        <w:t xml:space="preserve">and a/c condenser units </w:t>
      </w:r>
      <w:r w:rsidR="006A2E81" w:rsidRPr="00EB0338">
        <w:rPr>
          <w:rFonts w:asciiTheme="minorHAnsi" w:hAnsiTheme="minorHAnsi" w:cstheme="minorHAnsi"/>
          <w:sz w:val="24"/>
          <w:szCs w:val="24"/>
        </w:rPr>
        <w:t>in the rear yard setback.</w:t>
      </w:r>
    </w:p>
    <w:p w:rsidR="00513A93" w:rsidRDefault="00513A93">
      <w:pPr>
        <w:rPr>
          <w:rFonts w:asciiTheme="minorHAnsi" w:hAnsiTheme="minorHAnsi" w:cstheme="minorHAnsi"/>
          <w:sz w:val="24"/>
          <w:szCs w:val="24"/>
        </w:rPr>
      </w:pPr>
    </w:p>
    <w:p w:rsidR="00513A93" w:rsidRDefault="00513A93">
      <w:pPr>
        <w:rPr>
          <w:rFonts w:asciiTheme="minorHAnsi" w:hAnsiTheme="minorHAnsi" w:cstheme="minorHAnsi"/>
          <w:sz w:val="24"/>
          <w:szCs w:val="24"/>
        </w:rPr>
      </w:pPr>
      <w:r w:rsidRPr="00E22663">
        <w:rPr>
          <w:rFonts w:asciiTheme="minorHAnsi" w:hAnsiTheme="minorHAnsi" w:cstheme="minorHAnsi"/>
          <w:b/>
          <w:sz w:val="24"/>
          <w:szCs w:val="24"/>
        </w:rPr>
        <w:t>ZBA-1067:</w:t>
      </w:r>
      <w:r>
        <w:rPr>
          <w:rFonts w:asciiTheme="minorHAnsi" w:hAnsiTheme="minorHAnsi" w:cstheme="minorHAnsi"/>
          <w:sz w:val="24"/>
          <w:szCs w:val="24"/>
        </w:rPr>
        <w:t xml:space="preserve"> Request of Robert Nicholas Construction (for </w:t>
      </w:r>
      <w:proofErr w:type="spellStart"/>
      <w:r>
        <w:rPr>
          <w:rFonts w:asciiTheme="minorHAnsi" w:hAnsiTheme="minorHAnsi" w:cstheme="minorHAnsi"/>
          <w:sz w:val="24"/>
          <w:szCs w:val="24"/>
        </w:rPr>
        <w:t>Andryc</w:t>
      </w:r>
      <w:proofErr w:type="spellEnd"/>
      <w:r>
        <w:rPr>
          <w:rFonts w:asciiTheme="minorHAnsi" w:hAnsiTheme="minorHAnsi" w:cstheme="minorHAnsi"/>
          <w:sz w:val="24"/>
          <w:szCs w:val="24"/>
        </w:rPr>
        <w:t>), 139 West Shore Rd, for a Special Exception 17.4 – Nonconforming Structures, to expand existing 2</w:t>
      </w:r>
      <w:r w:rsidRPr="00513A93">
        <w:rPr>
          <w:rFonts w:asciiTheme="minorHAnsi" w:hAnsiTheme="minorHAnsi" w:cstheme="minorHAnsi"/>
          <w:sz w:val="24"/>
          <w:szCs w:val="24"/>
          <w:vertAlign w:val="superscript"/>
        </w:rPr>
        <w:t>nd</w:t>
      </w:r>
      <w:r>
        <w:rPr>
          <w:rFonts w:asciiTheme="minorHAnsi" w:hAnsiTheme="minorHAnsi" w:cstheme="minorHAnsi"/>
          <w:sz w:val="24"/>
          <w:szCs w:val="24"/>
        </w:rPr>
        <w:t xml:space="preserve"> floor bedroom over existing deck.</w:t>
      </w:r>
    </w:p>
    <w:p w:rsidR="00513A93" w:rsidRDefault="00513A93">
      <w:pPr>
        <w:rPr>
          <w:rFonts w:asciiTheme="minorHAnsi" w:hAnsiTheme="minorHAnsi" w:cstheme="minorHAnsi"/>
          <w:sz w:val="24"/>
          <w:szCs w:val="24"/>
        </w:rPr>
      </w:pPr>
    </w:p>
    <w:p w:rsidR="002A132B" w:rsidRDefault="00513A93">
      <w:pPr>
        <w:rPr>
          <w:rFonts w:asciiTheme="minorHAnsi" w:hAnsiTheme="minorHAnsi" w:cstheme="minorHAnsi"/>
          <w:sz w:val="24"/>
          <w:szCs w:val="24"/>
        </w:rPr>
      </w:pPr>
      <w:r w:rsidRPr="00E22663">
        <w:rPr>
          <w:rFonts w:asciiTheme="minorHAnsi" w:hAnsiTheme="minorHAnsi" w:cstheme="minorHAnsi"/>
          <w:b/>
          <w:sz w:val="24"/>
          <w:szCs w:val="24"/>
        </w:rPr>
        <w:t>ZBA-1069:</w:t>
      </w:r>
      <w:r>
        <w:rPr>
          <w:rFonts w:asciiTheme="minorHAnsi" w:hAnsiTheme="minorHAnsi" w:cstheme="minorHAnsi"/>
          <w:sz w:val="24"/>
          <w:szCs w:val="24"/>
        </w:rPr>
        <w:t xml:space="preserve"> Request of James Scott Weaver, Architect (for Adams), 19-21 East Shore Rd, for a Special Exception 17.4 -  Nonconforming Structures, to expand existing dormer</w:t>
      </w:r>
      <w:r w:rsidR="002A132B">
        <w:rPr>
          <w:rFonts w:asciiTheme="minorHAnsi" w:hAnsiTheme="minorHAnsi" w:cstheme="minorHAnsi"/>
          <w:sz w:val="24"/>
          <w:szCs w:val="24"/>
        </w:rPr>
        <w:t xml:space="preserve"> and existing roof of covered porch.</w:t>
      </w:r>
    </w:p>
    <w:p w:rsidR="00E22663" w:rsidRDefault="00E22663">
      <w:pPr>
        <w:rPr>
          <w:rFonts w:asciiTheme="minorHAnsi" w:hAnsiTheme="minorHAnsi" w:cstheme="minorHAnsi"/>
          <w:sz w:val="24"/>
          <w:szCs w:val="24"/>
        </w:rPr>
      </w:pPr>
    </w:p>
    <w:p w:rsidR="00513A93" w:rsidRPr="00EB0338" w:rsidRDefault="00E22663">
      <w:pPr>
        <w:rPr>
          <w:rFonts w:asciiTheme="minorHAnsi" w:hAnsiTheme="minorHAnsi" w:cstheme="minorHAnsi"/>
          <w:sz w:val="24"/>
          <w:szCs w:val="24"/>
        </w:rPr>
      </w:pPr>
      <w:r w:rsidRPr="00E22663">
        <w:rPr>
          <w:rFonts w:asciiTheme="minorHAnsi" w:hAnsiTheme="minorHAnsi" w:cstheme="minorHAnsi"/>
          <w:b/>
          <w:sz w:val="24"/>
          <w:szCs w:val="24"/>
        </w:rPr>
        <w:t>ZBA-1070:</w:t>
      </w:r>
      <w:r>
        <w:rPr>
          <w:rFonts w:asciiTheme="minorHAnsi" w:hAnsiTheme="minorHAnsi" w:cstheme="minorHAnsi"/>
          <w:sz w:val="24"/>
          <w:szCs w:val="24"/>
        </w:rPr>
        <w:t xml:space="preserve"> Request of Stephen </w:t>
      </w:r>
      <w:proofErr w:type="spellStart"/>
      <w:r>
        <w:rPr>
          <w:rFonts w:asciiTheme="minorHAnsi" w:hAnsiTheme="minorHAnsi" w:cstheme="minorHAnsi"/>
          <w:sz w:val="24"/>
          <w:szCs w:val="24"/>
        </w:rPr>
        <w:t>Lasar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Architect (for </w:t>
      </w:r>
      <w:proofErr w:type="spellStart"/>
      <w:r>
        <w:rPr>
          <w:rFonts w:asciiTheme="minorHAnsi" w:hAnsiTheme="minorHAnsi" w:cstheme="minorHAnsi"/>
          <w:sz w:val="24"/>
          <w:szCs w:val="24"/>
        </w:rPr>
        <w:t>Potolsky</w:t>
      </w:r>
      <w:proofErr w:type="spellEnd"/>
      <w:r>
        <w:rPr>
          <w:rFonts w:asciiTheme="minorHAnsi" w:hAnsiTheme="minorHAnsi" w:cstheme="minorHAnsi"/>
          <w:sz w:val="24"/>
          <w:szCs w:val="24"/>
        </w:rPr>
        <w:t>), 131 West Shore Rd, for a Special Exception 17.4 – Nonconforming Structures, rebuild boathouse within existing footprint.</w:t>
      </w:r>
      <w:r w:rsidR="00513A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6A2E81" w:rsidRPr="00EB0338" w:rsidRDefault="006A2E81">
      <w:pPr>
        <w:rPr>
          <w:rFonts w:asciiTheme="minorHAnsi" w:hAnsiTheme="minorHAnsi" w:cstheme="minorHAnsi"/>
          <w:sz w:val="24"/>
          <w:szCs w:val="24"/>
        </w:rPr>
      </w:pPr>
    </w:p>
    <w:p w:rsidR="00312C06" w:rsidRPr="00EB0338" w:rsidRDefault="00312C06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Consideration of the Minutes</w:t>
      </w:r>
    </w:p>
    <w:p w:rsidR="006A2E81" w:rsidRPr="00EB0338" w:rsidRDefault="006A2E81">
      <w:pPr>
        <w:rPr>
          <w:rFonts w:asciiTheme="minorHAnsi" w:hAnsiTheme="minorHAnsi" w:cstheme="minorHAnsi"/>
          <w:b/>
          <w:sz w:val="24"/>
          <w:szCs w:val="24"/>
        </w:rPr>
      </w:pPr>
    </w:p>
    <w:p w:rsidR="007B3FC7" w:rsidRPr="00EB0338" w:rsidRDefault="00E740AC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Other Business/Discretion of the Chair</w:t>
      </w:r>
      <w:r w:rsidR="00C419E7" w:rsidRPr="00EB0338">
        <w:rPr>
          <w:rFonts w:asciiTheme="minorHAnsi" w:hAnsiTheme="minorHAnsi" w:cstheme="minorHAnsi"/>
          <w:b/>
          <w:sz w:val="24"/>
          <w:szCs w:val="24"/>
        </w:rPr>
        <w:t>:</w:t>
      </w:r>
    </w:p>
    <w:p w:rsidR="00D779F3" w:rsidRPr="00EB0338" w:rsidRDefault="00D779F3">
      <w:pPr>
        <w:rPr>
          <w:rFonts w:asciiTheme="minorHAnsi" w:hAnsiTheme="minorHAnsi" w:cstheme="minorHAnsi"/>
          <w:b/>
          <w:sz w:val="24"/>
          <w:szCs w:val="24"/>
        </w:rPr>
      </w:pPr>
    </w:p>
    <w:p w:rsidR="00FF6F19" w:rsidRDefault="00A94CD1">
      <w:pPr>
        <w:rPr>
          <w:rFonts w:asciiTheme="minorHAnsi" w:hAnsiTheme="minorHAnsi" w:cstheme="minorHAnsi"/>
          <w:b/>
          <w:sz w:val="24"/>
          <w:szCs w:val="24"/>
        </w:rPr>
      </w:pPr>
      <w:r w:rsidRPr="00EB0338">
        <w:rPr>
          <w:rFonts w:asciiTheme="minorHAnsi" w:hAnsiTheme="minorHAnsi" w:cstheme="minorHAnsi"/>
          <w:b/>
          <w:sz w:val="24"/>
          <w:szCs w:val="24"/>
        </w:rPr>
        <w:t>A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>djournment</w:t>
      </w:r>
      <w:r w:rsidR="00E740AC" w:rsidRPr="00EB0338">
        <w:rPr>
          <w:rFonts w:asciiTheme="minorHAnsi" w:hAnsiTheme="minorHAnsi" w:cstheme="minorHAnsi"/>
          <w:b/>
          <w:sz w:val="24"/>
          <w:szCs w:val="24"/>
        </w:rPr>
        <w:tab/>
      </w: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A16C3E" w:rsidRPr="00EB0338" w:rsidRDefault="00A16C3E">
      <w:pPr>
        <w:rPr>
          <w:rFonts w:asciiTheme="minorHAnsi" w:hAnsiTheme="minorHAnsi" w:cstheme="minorHAnsi"/>
          <w:b/>
          <w:sz w:val="24"/>
          <w:szCs w:val="24"/>
        </w:rPr>
      </w:pPr>
    </w:p>
    <w:p w:rsidR="00737AEC" w:rsidRPr="00EB0338" w:rsidRDefault="00737AEC" w:rsidP="00A16C3E">
      <w:pPr>
        <w:pBdr>
          <w:bottom w:val="single" w:sz="6" w:space="1" w:color="auto"/>
        </w:pBdr>
        <w:ind w:right="6660"/>
        <w:rPr>
          <w:rFonts w:asciiTheme="minorHAnsi" w:hAnsiTheme="minorHAnsi" w:cstheme="minorHAnsi"/>
          <w:b/>
          <w:sz w:val="24"/>
          <w:szCs w:val="24"/>
        </w:rPr>
      </w:pPr>
    </w:p>
    <w:p w:rsidR="0055780C" w:rsidRPr="00EB0338" w:rsidRDefault="00E44A0B">
      <w:pPr>
        <w:rPr>
          <w:rFonts w:asciiTheme="minorHAnsi" w:hAnsiTheme="minorHAnsi" w:cstheme="minorHAnsi"/>
          <w:sz w:val="24"/>
          <w:szCs w:val="24"/>
        </w:rPr>
      </w:pP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Pr="00EB0338">
        <w:rPr>
          <w:rFonts w:ascii="Freestyle Script" w:hAnsi="Freestyle Script" w:cstheme="minorHAnsi"/>
          <w:sz w:val="24"/>
          <w:szCs w:val="24"/>
        </w:rPr>
        <w:softHyphen/>
      </w:r>
      <w:r w:rsidR="000C48BE" w:rsidRPr="00EB0338">
        <w:rPr>
          <w:rFonts w:asciiTheme="minorHAnsi" w:hAnsiTheme="minorHAnsi" w:cstheme="minorHAnsi"/>
          <w:sz w:val="24"/>
          <w:szCs w:val="24"/>
        </w:rPr>
        <w:t>Sh</w:t>
      </w:r>
      <w:r w:rsidR="00083738" w:rsidRPr="00EB0338">
        <w:rPr>
          <w:rFonts w:asciiTheme="minorHAnsi" w:hAnsiTheme="minorHAnsi" w:cstheme="minorHAnsi"/>
          <w:sz w:val="24"/>
          <w:szCs w:val="24"/>
        </w:rPr>
        <w:t>elley White</w:t>
      </w:r>
      <w:r w:rsidR="0055780C" w:rsidRPr="00EB0338">
        <w:rPr>
          <w:rFonts w:asciiTheme="minorHAnsi" w:hAnsiTheme="minorHAnsi" w:cstheme="minorHAnsi"/>
          <w:sz w:val="24"/>
          <w:szCs w:val="24"/>
        </w:rPr>
        <w:t>, Land Use Clerk</w:t>
      </w:r>
      <w:r w:rsidR="00E22663">
        <w:rPr>
          <w:rFonts w:asciiTheme="minorHAnsi" w:hAnsiTheme="minorHAnsi" w:cstheme="minorHAnsi"/>
          <w:sz w:val="24"/>
          <w:szCs w:val="24"/>
        </w:rPr>
        <w:t xml:space="preserve">, </w:t>
      </w:r>
      <w:r w:rsidR="009A5144">
        <w:rPr>
          <w:rFonts w:asciiTheme="minorHAnsi" w:hAnsiTheme="minorHAnsi" w:cstheme="minorHAnsi"/>
          <w:sz w:val="24"/>
          <w:szCs w:val="24"/>
        </w:rPr>
        <w:t>February 14</w:t>
      </w:r>
      <w:r w:rsidR="004525F9" w:rsidRPr="00EB0338">
        <w:rPr>
          <w:rFonts w:asciiTheme="minorHAnsi" w:hAnsiTheme="minorHAnsi" w:cstheme="minorHAnsi"/>
          <w:sz w:val="24"/>
          <w:szCs w:val="24"/>
        </w:rPr>
        <w:t>, 201</w:t>
      </w:r>
      <w:r w:rsidR="009A5144">
        <w:rPr>
          <w:rFonts w:asciiTheme="minorHAnsi" w:hAnsiTheme="minorHAnsi" w:cstheme="minorHAnsi"/>
          <w:sz w:val="24"/>
          <w:szCs w:val="24"/>
        </w:rPr>
        <w:t>9</w:t>
      </w:r>
      <w:bookmarkStart w:id="0" w:name="_GoBack"/>
      <w:bookmarkEnd w:id="0"/>
      <w:r w:rsidR="001C368F" w:rsidRPr="00EB0338">
        <w:rPr>
          <w:rFonts w:asciiTheme="minorHAnsi" w:hAnsiTheme="minorHAnsi" w:cstheme="minorHAnsi"/>
          <w:sz w:val="24"/>
          <w:szCs w:val="24"/>
        </w:rPr>
        <w:t xml:space="preserve"> </w:t>
      </w:r>
    </w:p>
    <w:sectPr w:rsidR="0055780C" w:rsidRPr="00EB0338" w:rsidSect="00E22663">
      <w:headerReference w:type="default" r:id="rId8"/>
      <w:footerReference w:type="even" r:id="rId9"/>
      <w:footerReference w:type="default" r:id="rId10"/>
      <w:pgSz w:w="12240" w:h="15840" w:code="1"/>
      <w:pgMar w:top="720" w:right="720" w:bottom="72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B8A4C74"/>
    <w:multiLevelType w:val="hybridMultilevel"/>
    <w:tmpl w:val="C8A02D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8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tNaAJzoUpAsAAAA"/>
  </w:docVars>
  <w:rsids>
    <w:rsidRoot w:val="00186E85"/>
    <w:rsid w:val="00006EEF"/>
    <w:rsid w:val="000177AF"/>
    <w:rsid w:val="00031197"/>
    <w:rsid w:val="00043267"/>
    <w:rsid w:val="00051336"/>
    <w:rsid w:val="0006030A"/>
    <w:rsid w:val="00060E17"/>
    <w:rsid w:val="00075575"/>
    <w:rsid w:val="00081CDD"/>
    <w:rsid w:val="00081ED8"/>
    <w:rsid w:val="00082CB8"/>
    <w:rsid w:val="00082D74"/>
    <w:rsid w:val="0008323D"/>
    <w:rsid w:val="00083738"/>
    <w:rsid w:val="000B1117"/>
    <w:rsid w:val="000C48BE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04D30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132B"/>
    <w:rsid w:val="002A5FF9"/>
    <w:rsid w:val="002B68EE"/>
    <w:rsid w:val="002B78FB"/>
    <w:rsid w:val="002E0FB0"/>
    <w:rsid w:val="002E5315"/>
    <w:rsid w:val="002F5F5D"/>
    <w:rsid w:val="002F7658"/>
    <w:rsid w:val="003057F1"/>
    <w:rsid w:val="00312C06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13A93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2E81"/>
    <w:rsid w:val="006A3DDC"/>
    <w:rsid w:val="006B28C6"/>
    <w:rsid w:val="006C269E"/>
    <w:rsid w:val="006C7885"/>
    <w:rsid w:val="006D5E82"/>
    <w:rsid w:val="006F4A1E"/>
    <w:rsid w:val="0070341E"/>
    <w:rsid w:val="007210F2"/>
    <w:rsid w:val="007240D5"/>
    <w:rsid w:val="00725EF5"/>
    <w:rsid w:val="00732EE7"/>
    <w:rsid w:val="007359C3"/>
    <w:rsid w:val="00737AEC"/>
    <w:rsid w:val="00752649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A519B"/>
    <w:rsid w:val="008B6C58"/>
    <w:rsid w:val="008E4635"/>
    <w:rsid w:val="008F1CE0"/>
    <w:rsid w:val="0091030F"/>
    <w:rsid w:val="009324D1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A5144"/>
    <w:rsid w:val="009B14AC"/>
    <w:rsid w:val="009C4BD1"/>
    <w:rsid w:val="009D09AF"/>
    <w:rsid w:val="009D45D1"/>
    <w:rsid w:val="009F4A2B"/>
    <w:rsid w:val="00A16C3E"/>
    <w:rsid w:val="00A20F05"/>
    <w:rsid w:val="00A35CDE"/>
    <w:rsid w:val="00A57BC1"/>
    <w:rsid w:val="00A80084"/>
    <w:rsid w:val="00A94CD1"/>
    <w:rsid w:val="00AA0852"/>
    <w:rsid w:val="00AD0444"/>
    <w:rsid w:val="00AF4D36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1E9F"/>
    <w:rsid w:val="00C337FA"/>
    <w:rsid w:val="00C357E9"/>
    <w:rsid w:val="00C419E7"/>
    <w:rsid w:val="00C51DF0"/>
    <w:rsid w:val="00C73C6D"/>
    <w:rsid w:val="00C858F1"/>
    <w:rsid w:val="00C86F50"/>
    <w:rsid w:val="00C917D7"/>
    <w:rsid w:val="00C925B2"/>
    <w:rsid w:val="00C95E94"/>
    <w:rsid w:val="00CA6736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650CB"/>
    <w:rsid w:val="00D73346"/>
    <w:rsid w:val="00D779F3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2663"/>
    <w:rsid w:val="00E26E35"/>
    <w:rsid w:val="00E34668"/>
    <w:rsid w:val="00E44A0B"/>
    <w:rsid w:val="00E71626"/>
    <w:rsid w:val="00E732C9"/>
    <w:rsid w:val="00E740AC"/>
    <w:rsid w:val="00E95743"/>
    <w:rsid w:val="00EA0E14"/>
    <w:rsid w:val="00EA2F4C"/>
    <w:rsid w:val="00EB0338"/>
    <w:rsid w:val="00EB47CE"/>
    <w:rsid w:val="00EC3927"/>
    <w:rsid w:val="00ED0746"/>
    <w:rsid w:val="00EF1AD1"/>
    <w:rsid w:val="00EF71C9"/>
    <w:rsid w:val="00F00DD4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E436E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  <w:style w:type="paragraph" w:styleId="ListParagraph">
    <w:name w:val="List Paragraph"/>
    <w:basedOn w:val="Normal"/>
    <w:uiPriority w:val="34"/>
    <w:qFormat/>
    <w:rsid w:val="00204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B9B06-D2D9-4D6E-BEFD-3CA2348CC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4</cp:revision>
  <cp:lastPrinted>2019-02-14T15:11:00Z</cp:lastPrinted>
  <dcterms:created xsi:type="dcterms:W3CDTF">2019-02-14T15:10:00Z</dcterms:created>
  <dcterms:modified xsi:type="dcterms:W3CDTF">2019-02-14T15:12:00Z</dcterms:modified>
</cp:coreProperties>
</file>